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EC5" w:rsidRPr="00371E06" w:rsidRDefault="006357C0" w:rsidP="00371E06">
      <w:pPr>
        <w:pStyle w:val="NZEVSDLENICCT"/>
      </w:pPr>
      <w:r>
        <w:t>NÁZEV PREZENTACE</w:t>
      </w:r>
    </w:p>
    <w:p w:rsidR="00242B11" w:rsidRPr="00371E06" w:rsidRDefault="00242B11" w:rsidP="00371E06">
      <w:pPr>
        <w:spacing w:after="0" w:line="240" w:lineRule="auto"/>
        <w:rPr>
          <w:b/>
          <w:sz w:val="20"/>
          <w:szCs w:val="20"/>
        </w:rPr>
      </w:pPr>
    </w:p>
    <w:p w:rsidR="00242B11" w:rsidRPr="00371E06" w:rsidRDefault="00242B11" w:rsidP="002B0530">
      <w:pPr>
        <w:pStyle w:val="AUTOI-ICCT"/>
      </w:pPr>
      <w:r w:rsidRPr="00371E06">
        <w:t>Novák</w:t>
      </w:r>
      <w:r w:rsidR="00371E06" w:rsidRPr="00371E06">
        <w:t xml:space="preserve"> J.</w:t>
      </w:r>
      <w:r w:rsidRPr="00371E06">
        <w:rPr>
          <w:vertAlign w:val="superscript"/>
        </w:rPr>
        <w:t>1</w:t>
      </w:r>
      <w:r w:rsidRPr="00371E06">
        <w:t>, Kovář</w:t>
      </w:r>
      <w:r w:rsidR="00371E06" w:rsidRPr="00371E06">
        <w:t xml:space="preserve"> P.</w:t>
      </w:r>
      <w:r w:rsidRPr="00371E06">
        <w:rPr>
          <w:vertAlign w:val="superscript"/>
        </w:rPr>
        <w:t>2</w:t>
      </w:r>
      <w:r w:rsidRPr="00371E06">
        <w:t>, Krejčí</w:t>
      </w:r>
      <w:r w:rsidR="00371E06" w:rsidRPr="00371E06">
        <w:t xml:space="preserve"> A.</w:t>
      </w:r>
      <w:r w:rsidRPr="00371E06">
        <w:rPr>
          <w:vertAlign w:val="superscript"/>
        </w:rPr>
        <w:t>3</w:t>
      </w:r>
    </w:p>
    <w:p w:rsidR="00242B11" w:rsidRPr="00371E06" w:rsidRDefault="00242B11" w:rsidP="00371E06">
      <w:pPr>
        <w:spacing w:after="0" w:line="240" w:lineRule="auto"/>
        <w:rPr>
          <w:sz w:val="20"/>
          <w:szCs w:val="20"/>
        </w:rPr>
      </w:pPr>
    </w:p>
    <w:p w:rsidR="00242B11" w:rsidRPr="002B0530" w:rsidRDefault="00242B11" w:rsidP="002B0530">
      <w:pPr>
        <w:pStyle w:val="Afiliace"/>
      </w:pPr>
      <w:r w:rsidRPr="002B0530">
        <w:rPr>
          <w:vertAlign w:val="superscript"/>
        </w:rPr>
        <w:t>1</w:t>
      </w:r>
      <w:r w:rsidR="006357C0">
        <w:t>Instituce, Město</w:t>
      </w:r>
      <w:bookmarkStart w:id="0" w:name="_GoBack"/>
      <w:bookmarkEnd w:id="0"/>
    </w:p>
    <w:p w:rsidR="006357C0" w:rsidRPr="002B0530" w:rsidRDefault="006357C0" w:rsidP="006357C0">
      <w:pPr>
        <w:pStyle w:val="Afiliace"/>
      </w:pPr>
      <w:r>
        <w:rPr>
          <w:vertAlign w:val="superscript"/>
        </w:rPr>
        <w:t>2</w:t>
      </w:r>
      <w:r>
        <w:t>Instituce, Město</w:t>
      </w:r>
    </w:p>
    <w:p w:rsidR="006357C0" w:rsidRPr="002B0530" w:rsidRDefault="006357C0" w:rsidP="006357C0">
      <w:pPr>
        <w:pStyle w:val="Afiliace"/>
      </w:pPr>
      <w:r>
        <w:rPr>
          <w:vertAlign w:val="superscript"/>
        </w:rPr>
        <w:t>3</w:t>
      </w:r>
      <w:r>
        <w:t>Instituce, Město</w:t>
      </w:r>
    </w:p>
    <w:p w:rsidR="00242B11" w:rsidRPr="00371E06" w:rsidRDefault="00242B11" w:rsidP="00371E06">
      <w:pPr>
        <w:spacing w:after="0" w:line="240" w:lineRule="auto"/>
        <w:rPr>
          <w:sz w:val="20"/>
          <w:szCs w:val="20"/>
        </w:rPr>
      </w:pPr>
    </w:p>
    <w:p w:rsidR="006357C0" w:rsidRDefault="006357C0" w:rsidP="002B0530">
      <w:pPr>
        <w:pStyle w:val="TEXTabstraku"/>
      </w:pPr>
      <w:r w:rsidRPr="006357C0">
        <w:t>Text abstraktu zarovnán do bloku [maximálně 300 slov]</w:t>
      </w:r>
    </w:p>
    <w:p w:rsidR="00242B11" w:rsidRPr="006357C0" w:rsidRDefault="006357C0" w:rsidP="006357C0">
      <w:pPr>
        <w:tabs>
          <w:tab w:val="left" w:pos="1920"/>
        </w:tabs>
      </w:pPr>
      <w:r>
        <w:tab/>
      </w:r>
    </w:p>
    <w:sectPr w:rsidR="00242B11" w:rsidRPr="006357C0" w:rsidSect="00242B11">
      <w:pgSz w:w="8391" w:h="11907" w:code="11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TWyMDI0MDcztjRU0lEKTi0uzszPAykwrAUApiGJpCwAAAA="/>
  </w:docVars>
  <w:rsids>
    <w:rsidRoot w:val="00D23715"/>
    <w:rsid w:val="001F287A"/>
    <w:rsid w:val="00242B11"/>
    <w:rsid w:val="002B0530"/>
    <w:rsid w:val="00371E06"/>
    <w:rsid w:val="004B4938"/>
    <w:rsid w:val="005E0108"/>
    <w:rsid w:val="006357C0"/>
    <w:rsid w:val="0070043A"/>
    <w:rsid w:val="009721CF"/>
    <w:rsid w:val="009E7D88"/>
    <w:rsid w:val="00C05593"/>
    <w:rsid w:val="00D15EC5"/>
    <w:rsid w:val="00D23715"/>
    <w:rsid w:val="00D8174F"/>
    <w:rsid w:val="00E7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0349B43-EC51-4103-BE44-949AD7697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rsid w:val="00371E06"/>
    <w:pPr>
      <w:ind w:left="720"/>
      <w:contextualSpacing/>
    </w:pPr>
  </w:style>
  <w:style w:type="paragraph" w:customStyle="1" w:styleId="NZEVSDLENICCT">
    <w:name w:val="NÁÍZEV SDĚLENÍ ICCT"/>
    <w:basedOn w:val="Normln"/>
    <w:qFormat/>
    <w:rsid w:val="00371E06"/>
    <w:pPr>
      <w:spacing w:after="0" w:line="240" w:lineRule="auto"/>
    </w:pPr>
    <w:rPr>
      <w:b/>
      <w:sz w:val="20"/>
      <w:szCs w:val="20"/>
    </w:rPr>
  </w:style>
  <w:style w:type="paragraph" w:customStyle="1" w:styleId="AUTOI-ICCT">
    <w:name w:val="AUTOŘI - ICCT"/>
    <w:basedOn w:val="Normln"/>
    <w:qFormat/>
    <w:rsid w:val="002B0530"/>
    <w:pPr>
      <w:spacing w:after="0" w:line="240" w:lineRule="auto"/>
    </w:pPr>
    <w:rPr>
      <w:sz w:val="20"/>
      <w:szCs w:val="20"/>
    </w:rPr>
  </w:style>
  <w:style w:type="paragraph" w:customStyle="1" w:styleId="Afiliace">
    <w:name w:val="Afiliace"/>
    <w:basedOn w:val="Normln"/>
    <w:qFormat/>
    <w:rsid w:val="002B0530"/>
    <w:pPr>
      <w:spacing w:after="0" w:line="240" w:lineRule="auto"/>
    </w:pPr>
    <w:rPr>
      <w:i/>
      <w:sz w:val="20"/>
      <w:szCs w:val="20"/>
    </w:rPr>
  </w:style>
  <w:style w:type="paragraph" w:customStyle="1" w:styleId="TEXTabstraku">
    <w:name w:val="TEXT abstraku"/>
    <w:basedOn w:val="Normln"/>
    <w:qFormat/>
    <w:rsid w:val="002B0530"/>
    <w:pPr>
      <w:spacing w:after="0" w:line="240" w:lineRule="auto"/>
      <w:jc w:val="both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87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B19C75-B499-429A-844C-837A62A5C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3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olf Kinc</dc:creator>
  <cp:keywords/>
  <cp:lastModifiedBy>Rudolf Kinc</cp:lastModifiedBy>
  <cp:revision>5</cp:revision>
  <dcterms:created xsi:type="dcterms:W3CDTF">2016-03-02T13:18:00Z</dcterms:created>
  <dcterms:modified xsi:type="dcterms:W3CDTF">2021-02-01T12:15:00Z</dcterms:modified>
</cp:coreProperties>
</file>